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Committee/Department Head's Name],</w:t>
      </w:r>
    </w:p>
    <w:p>
      <w:pPr>
        <w:pStyle w:val="BodyText"/>
      </w:pPr>
      <w:r>
        <w:t xml:space="preserve">I am writing to express my enthusiastic interest in the University Lecturer position at a prestigious institution in China Guangzhou. As an accomplished academic with a passion for education and a commitment to fostering intellectual growth, I am eager to contribute my expertise and experience to your esteemed university. This opportunity aligns perfectly with my career goals, as I am deeply inspired by the dynamic educational landscape of China Guangzhou and its role as a hub of innovation and cultural exchange.</w:t>
      </w:r>
    </w:p>
    <w:bookmarkStart w:id="20" w:name="Xe8b1ac7b9ab85b59e08bde913a757030294a649"/>
    <w:p>
      <w:pPr>
        <w:pStyle w:val="Heading2"/>
      </w:pPr>
      <w:r>
        <w:t xml:space="preserve">Academic Background and Professional Experience</w:t>
      </w:r>
    </w:p>
    <w:p>
      <w:pPr>
        <w:pStyle w:val="FirstParagraph"/>
      </w:pPr>
      <w:r>
        <w:t xml:space="preserve">With a [Your Degree, e.g., PhD in [Field]] from [Your University], I have developed a robust foundation in academic research, pedagogy, and curriculum development. My career as a University Lecturer has spanned over [X years], during which I have taught at various institutions, including [Previous Institutions], where I was recognized for my ability to engage students and create an inclusive learning environment. My teaching philosophy centers on fostering critical thinking, encouraging interdisciplinary exploration, and preparing students to address real-world challenges through academic rigor.</w:t>
      </w:r>
    </w:p>
    <w:p>
      <w:pPr>
        <w:pStyle w:val="BodyText"/>
      </w:pPr>
      <w:r>
        <w:t xml:space="preserve">One of my key achievements as a University Lecturer has been the development of innovative curricula that bridge theoretical knowledge with practical application. For instance, while teaching [Your Subject] at [Previous Institution], I designed a course that integrated case studies from global contexts, including China Guangzhou’s unique socio-economic dynamics. This approach not only enhanced student engagement but also deepened their understanding of how academic concepts apply to diverse cultural and economic settings. I believe that such an interdisciplinary perspective is essential for preparing students to thrive in an interconnected world.</w:t>
      </w:r>
    </w:p>
    <w:bookmarkEnd w:id="20"/>
    <w:bookmarkStart w:id="21" w:name="X435d3aa653ca5f6a9ff0b17f585d806272b96f1"/>
    <w:p>
      <w:pPr>
        <w:pStyle w:val="Heading2"/>
      </w:pPr>
      <w:r>
        <w:t xml:space="preserve">Research Contributions and Collaborative Spirit</w:t>
      </w:r>
    </w:p>
    <w:p>
      <w:pPr>
        <w:pStyle w:val="FirstParagraph"/>
      </w:pPr>
      <w:r>
        <w:t xml:space="preserve">Beyond teaching, my work as a University Lecturer has been deeply rooted in research. My publications, which include [list 1-2 key papers or projects], explore [briefly describe your research focus]. These contributions have been featured in reputable journals such as [Journal Names], and I have presented my findings at international conferences, including [Conference Names]. I am particularly proud of my collaborative efforts with scholars from different disciplines and regions, which have enriched my perspective and reinforced the value of cross-cultural dialogue in academia.</w:t>
      </w:r>
    </w:p>
    <w:p>
      <w:pPr>
        <w:pStyle w:val="BodyText"/>
      </w:pPr>
      <w:r>
        <w:t xml:space="preserve">China Guangzhou, with its vibrant academic community and emphasis on innovation, represents an ideal setting for advancing such collaborative work. I am especially drawn to your university’s focus on [mention specific program or research area if known], as it resonates with my own research interests in [Your Field]. I am eager to contribute to this mission by mentoring students, leading research initiatives, and engaging with the broader academic community in Guangzhou.</w:t>
      </w:r>
    </w:p>
    <w:bookmarkEnd w:id="21"/>
    <w:bookmarkStart w:id="22" w:name="X95d341a42cba6dc02149325dccacae67015ca61"/>
    <w:p>
      <w:pPr>
        <w:pStyle w:val="Heading2"/>
      </w:pPr>
      <w:r>
        <w:t xml:space="preserve">Cultural Adaptability and Commitment to Global Education</w:t>
      </w:r>
    </w:p>
    <w:p>
      <w:pPr>
        <w:pStyle w:val="FirstParagraph"/>
      </w:pPr>
      <w:r>
        <w:t xml:space="preserve">As a University Lecturer, I have always sought to embrace diverse educational environments. My experience working with students from varied cultural backgrounds has equipped me with the skills to navigate and thrive in multicultural settings. In China Guangzhou, I am particularly excited about the opportunity to learn from and contribute to a society that values both tradition and modernity. The city’s rich history, coupled with its rapid development as a global economic center, offers a unique backdrop for academic exploration.</w:t>
      </w:r>
    </w:p>
    <w:p>
      <w:pPr>
        <w:pStyle w:val="BodyText"/>
      </w:pPr>
      <w:r>
        <w:t xml:space="preserve">I am also committed to promoting cultural exchange through education. In my previous roles, I have organized workshops and seminars that brought together students and faculty from different countries, fostering mutual understanding and collaboration. I believe that teaching in China Guangzhou would allow me to further this mission by integrating local perspectives into the curriculum and encouraging students to appreciate the global significance of their studies.</w:t>
      </w:r>
    </w:p>
    <w:bookmarkEnd w:id="22"/>
    <w:bookmarkStart w:id="23" w:name="why-china-guangzhou"/>
    <w:p>
      <w:pPr>
        <w:pStyle w:val="Heading2"/>
      </w:pPr>
      <w:r>
        <w:t xml:space="preserve">Why China Guangzhou?</w:t>
      </w:r>
    </w:p>
    <w:p>
      <w:pPr>
        <w:pStyle w:val="FirstParagraph"/>
      </w:pPr>
      <w:r>
        <w:t xml:space="preserve">China Guangzhou’s status as a leading educational and economic hub makes it an ideal location for a University Lecturer seeking to make an impact. The city’s universities are known for their cutting-edge research facilities, strong industry connections, and commitment to nurturing the next generation of leaders. I am particularly impressed by your university’s emphasis on [mention specific values or initiatives], which aligns with my own dedication to excellence in teaching and research.</w:t>
      </w:r>
    </w:p>
    <w:p>
      <w:pPr>
        <w:pStyle w:val="BodyText"/>
      </w:pPr>
      <w:r>
        <w:t xml:space="preserve">Moreover, Guangzhou’s vibrant culture and welcoming community would allow me to fully immerse myself in a new environment while contributing my expertise. I have long admired the city’s blend of historical landmarks, such as the Canton Tower and Temple of the Six Banyan Trees, with its modern infrastructure. This fusion of old and new reflects the kind of dynamic thinking that I strive to instill in my students.</w:t>
      </w:r>
    </w:p>
    <w:bookmarkEnd w:id="23"/>
    <w:bookmarkStart w:id="24" w:name="conclusion"/>
    <w:p>
      <w:pPr>
        <w:pStyle w:val="Heading2"/>
      </w:pPr>
      <w:r>
        <w:t xml:space="preserve">Conclusion</w:t>
      </w:r>
    </w:p>
    <w:p>
      <w:pPr>
        <w:pStyle w:val="FirstParagraph"/>
      </w:pPr>
      <w:r>
        <w:t xml:space="preserve">In conclusion, I am confident that my qualifications as a University Lecturer, combined with my passion for education and cultural engagement, make me a strong candidate for this position. I am eager to bring my teaching experience, research expertise, and commitment to innovation to your university in China Guangzhou. I would be honored to contribute to the academic excellence of your institution while growing alongside the students and faculty who call Guangzhou home.</w:t>
      </w:r>
    </w:p>
    <w:p>
      <w:pPr>
        <w:pStyle w:val="BodyText"/>
      </w:pPr>
      <w:r>
        <w:t xml:space="preserve">Thank you for considering my application. I look forward to the opportunity to discuss how my background and vision align with your university’s goals. Please feel free to contact me at [Your Email] or [Your Phone Number] for any additional information or to schedule an interview.</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niversity Lecturer Position in China Guangzhou</dc:title>
  <dc:creator/>
  <cp:keywords/>
  <dcterms:created xsi:type="dcterms:W3CDTF">2026-07-23T19:51:37Z</dcterms:created>
  <dcterms:modified xsi:type="dcterms:W3CDTF">2026-07-23T19:51:37Z</dcterms:modified>
</cp:coreProperties>
</file>

<file path=docProps/custom.xml><?xml version="1.0" encoding="utf-8"?>
<Properties xmlns="http://schemas.openxmlformats.org/officeDocument/2006/custom-properties" xmlns:vt="http://schemas.openxmlformats.org/officeDocument/2006/docPropsVTypes"/>
</file>